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1BFC" w:rsidRPr="00381BFC" w:rsidRDefault="00381BFC">
      <w:pPr>
        <w:rPr>
          <w:rFonts w:ascii="Arial" w:hAnsi="Arial" w:cs="Arial"/>
          <w:sz w:val="36"/>
          <w:szCs w:val="36"/>
        </w:rPr>
      </w:pPr>
      <w:bookmarkStart w:id="0" w:name="_GoBack"/>
      <w:r w:rsidRPr="00381BFC">
        <w:rPr>
          <w:rFonts w:ascii="Arial" w:hAnsi="Arial" w:cs="Arial"/>
          <w:sz w:val="36"/>
          <w:szCs w:val="36"/>
        </w:rPr>
        <w:t>1/b</w:t>
      </w:r>
    </w:p>
    <w:bookmarkEnd w:id="0"/>
    <w:p w:rsidR="005669FE" w:rsidRDefault="00381BFC">
      <w:r>
        <w:rPr>
          <w:noProof/>
        </w:rPr>
        <w:drawing>
          <wp:inline distT="0" distB="0" distL="0" distR="0" wp14:anchorId="78016151" wp14:editId="48F867BB">
            <wp:extent cx="4819650" cy="37623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clear all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K=50000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M=4;   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N=4;   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pi= [0.1 0.3 0.4 0.2;0.2 0.4 0.0 0.4;0.0 0.3 0.5 0.2;0.5 0.3 0.2 0.0]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rand('seed',101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for j=1:M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i=randsample(1:4,1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for k=2:K-1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    x(k+1,j)= randsample(1:4,1,true,pi(i,:)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    i=x(k+1,j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end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j=j+1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end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for m=1:M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freq(:,m)=histc(x(:,m),1:N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end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y=freq./K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lastRenderedPageBreak/>
        <w:t>plot(y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% produce eigenvalues (D) and eigenvectors (V) of matrix PI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[V,D]=eig(pi'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ind=find(abs(diag(D)-1)&lt;1e-6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for k=1:length(ind)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% nv is the rescaled dominant eigenvector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nv(:,k)=V(:,ind(k))/sum(V(:,ind(k))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end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f=[2.0 1.0 2.5 -1.0]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right = dot(f,nv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x(1)=ceil(4*rand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for i=1:K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[m,n]= sort(pi(x(i),:)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sign=0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j=1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u=rand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while sign==0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    if u&lt;sum(m(1:j)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        x(i+1)=n(j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        sign=1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    else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        j=j+1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    end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end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end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for i=1:K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   left(i)=sum(f(x(i)));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end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 xml:space="preserve"> </w:t>
      </w:r>
    </w:p>
    <w:p w:rsidR="00381BFC" w:rsidRP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381BFC">
        <w:rPr>
          <w:rFonts w:ascii="Arial" w:hAnsi="Arial" w:cs="Arial"/>
          <w:color w:val="000000" w:themeColor="text1"/>
          <w:sz w:val="24"/>
          <w:szCs w:val="24"/>
        </w:rPr>
        <w:t>avgleft=sum(left)/K;</w:t>
      </w:r>
    </w:p>
    <w:p w:rsidR="00381BFC" w:rsidRDefault="00381BFC" w:rsidP="00381BFC">
      <w:pPr>
        <w:autoSpaceDE w:val="0"/>
        <w:autoSpaceDN w:val="0"/>
        <w:adjustRightInd w:val="0"/>
        <w:spacing w:after="0" w:line="240" w:lineRule="auto"/>
        <w:rPr>
          <w:rFonts w:ascii="Consolas" w:hAnsi="Consolas" w:cs="Times New Roman"/>
          <w:sz w:val="24"/>
          <w:szCs w:val="24"/>
        </w:rPr>
      </w:pPr>
    </w:p>
    <w:p w:rsidR="00381BFC" w:rsidRDefault="00381BFC"/>
    <w:sectPr w:rsidR="00381BF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1139" w:rsidRDefault="00EF1139" w:rsidP="00381BFC">
      <w:pPr>
        <w:spacing w:after="0" w:line="240" w:lineRule="auto"/>
      </w:pPr>
      <w:r>
        <w:separator/>
      </w:r>
    </w:p>
  </w:endnote>
  <w:endnote w:type="continuationSeparator" w:id="0">
    <w:p w:rsidR="00EF1139" w:rsidRDefault="00EF1139" w:rsidP="00381B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1139" w:rsidRDefault="00EF1139" w:rsidP="00381BFC">
      <w:pPr>
        <w:spacing w:after="0" w:line="240" w:lineRule="auto"/>
      </w:pPr>
      <w:r>
        <w:separator/>
      </w:r>
    </w:p>
  </w:footnote>
  <w:footnote w:type="continuationSeparator" w:id="0">
    <w:p w:rsidR="00EF1139" w:rsidRDefault="00EF1139" w:rsidP="00381B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MLc0NTMwNzE1szRS0lEKTi0uzszPAykwrAUA4TgMvywAAAA="/>
  </w:docVars>
  <w:rsids>
    <w:rsidRoot w:val="00DB2A37"/>
    <w:rsid w:val="00381BFC"/>
    <w:rsid w:val="0062719F"/>
    <w:rsid w:val="00DB2A37"/>
    <w:rsid w:val="00DC6629"/>
    <w:rsid w:val="00EF1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5181A10-02FF-401A-AE4E-3B07268DF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381B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">
    <w:name w:val="页眉 Char"/>
    <w:basedOn w:val="a0"/>
    <w:link w:val="a3"/>
    <w:uiPriority w:val="99"/>
    <w:rsid w:val="00381BFC"/>
  </w:style>
  <w:style w:type="paragraph" w:styleId="a4">
    <w:name w:val="footer"/>
    <w:basedOn w:val="a"/>
    <w:link w:val="Char0"/>
    <w:uiPriority w:val="99"/>
    <w:unhideWhenUsed/>
    <w:rsid w:val="00381B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Char0">
    <w:name w:val="页脚 Char"/>
    <w:basedOn w:val="a0"/>
    <w:link w:val="a4"/>
    <w:uiPriority w:val="99"/>
    <w:rsid w:val="00381B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17-02-07T02:25:00Z</dcterms:created>
  <dcterms:modified xsi:type="dcterms:W3CDTF">2017-02-07T02:30:00Z</dcterms:modified>
</cp:coreProperties>
</file>